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900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5DC4A72" w:rsidR="0082223F" w:rsidRDefault="0082223F" w:rsidP="0082223F">
      <w:pPr>
        <w:pStyle w:val="Title"/>
      </w:pPr>
      <w:r>
        <w:t xml:space="preserve">Week </w:t>
      </w:r>
      <w:r w:rsidR="00141A13">
        <w:t>6</w:t>
      </w:r>
      <w:r>
        <w:t xml:space="preserve">: </w:t>
      </w:r>
      <w:r w:rsidR="00141A13">
        <w:t>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F20A831" w:rsidR="0082223F" w:rsidRDefault="0082223F" w:rsidP="0082223F">
      <w:pPr>
        <w:jc w:val="center"/>
      </w:pPr>
      <w:r>
        <w:t>TIM-</w:t>
      </w:r>
      <w:r w:rsidR="005C39BA">
        <w:t>7</w:t>
      </w:r>
      <w:r w:rsidR="002F2E59">
        <w:t>2</w:t>
      </w:r>
      <w:r w:rsidR="005C39BA">
        <w:t>4</w:t>
      </w:r>
      <w:r w:rsidR="005A04C7">
        <w:t>5</w:t>
      </w:r>
      <w:r>
        <w:t>:</w:t>
      </w:r>
      <w:r w:rsidR="00141A13">
        <w:t xml:space="preserve"> </w:t>
      </w:r>
      <w:r w:rsidR="005A04C7">
        <w:t xml:space="preserve">Directed </w:t>
      </w:r>
      <w:r w:rsidR="002F2E59">
        <w:t>Constructive Research</w:t>
      </w:r>
    </w:p>
    <w:p w14:paraId="13BFFB78" w14:textId="33674A22" w:rsidR="00CB25E9" w:rsidRDefault="00141A13" w:rsidP="0082223F">
      <w:pPr>
        <w:jc w:val="center"/>
      </w:pPr>
      <w:r>
        <w:t>August 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B420BB9" w:rsidR="0082223F" w:rsidRDefault="00141A13" w:rsidP="005B7079">
      <w:pPr>
        <w:pStyle w:val="Heading1"/>
      </w:pPr>
      <w:r>
        <w:lastRenderedPageBreak/>
        <w:t>Literature Review</w:t>
      </w:r>
    </w:p>
    <w:p w14:paraId="2481758B" w14:textId="1B191083" w:rsidR="008F6ABA" w:rsidRDefault="00141A13" w:rsidP="008F6ABA">
      <w:r>
        <w:tab/>
        <w:t>A demographic timebomb will create significant pressure on the global health care system because people live longer, have fewer children, and medical costs continue to increase</w:t>
      </w:r>
      <w:r w:rsidR="00F55533">
        <w:t xml:space="preserve"> (Piggott, 2016; Stone, 2017)</w:t>
      </w:r>
      <w:r>
        <w:t xml:space="preserve">.  </w:t>
      </w:r>
      <w:r>
        <w:t>When patients cannot afford the</w:t>
      </w:r>
      <w:r>
        <w:t xml:space="preserve"> required</w:t>
      </w:r>
      <w:r>
        <w:t xml:space="preserve"> care, either the quality decreases or social programs must fund the difference.</w:t>
      </w:r>
      <w:r>
        <w:t xml:space="preserve">  Demographic specialists predict that by 2050 nearly “80% of the global elderly population will be </w:t>
      </w:r>
      <w:r>
        <w:t>from low- to middle-income countries</w:t>
      </w:r>
      <w:sdt>
        <w:sdtPr>
          <w:id w:val="1814523907"/>
          <w:citation/>
        </w:sdt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w:t>
      </w:r>
      <w:r>
        <w:t>”</w:t>
      </w:r>
      <w:r>
        <w:t xml:space="preserve">  </w:t>
      </w:r>
      <w:r w:rsidR="00F55533">
        <w:t>Economic constraints within those countries will limit the effectiveness of their w</w:t>
      </w:r>
      <w:r>
        <w:t xml:space="preserve">elfare programs </w:t>
      </w:r>
      <w:r w:rsidR="00F55533">
        <w:t xml:space="preserve">and </w:t>
      </w:r>
      <w:r>
        <w:t>adequate services</w:t>
      </w:r>
      <w:r w:rsidR="00F55533">
        <w:t xml:space="preserve"> availability</w:t>
      </w:r>
      <w:r>
        <w:t>.</w:t>
      </w:r>
      <w:r w:rsidR="008F6ABA">
        <w:t xml:space="preserve"> </w:t>
      </w:r>
      <w:r w:rsidR="008F6ABA">
        <w:t xml:space="preserve">Additionally, over one billion globally have a </w:t>
      </w:r>
      <w:r w:rsidR="00AE2D09">
        <w:t xml:space="preserve">limiting </w:t>
      </w:r>
      <w:r w:rsidR="008F6ABA">
        <w:t>disability</w:t>
      </w:r>
      <w:r w:rsidR="00AE2D09">
        <w:t xml:space="preserve"> that requires additional support</w:t>
      </w:r>
      <w:sdt>
        <w:sdtPr>
          <w:id w:val="-1293350902"/>
          <w:citation/>
        </w:sdtPr>
        <w:sdtContent>
          <w:r w:rsidR="008F6ABA">
            <w:fldChar w:fldCharType="begin"/>
          </w:r>
          <w:r w:rsidR="00951421">
            <w:instrText xml:space="preserve">CITATION Mor08 \l 1033 </w:instrText>
          </w:r>
          <w:r w:rsidR="008F6ABA">
            <w:fldChar w:fldCharType="separate"/>
          </w:r>
          <w:r w:rsidR="00951421">
            <w:rPr>
              <w:noProof/>
            </w:rPr>
            <w:t xml:space="preserve"> (Morris, 2008)</w:t>
          </w:r>
          <w:r w:rsidR="008F6ABA">
            <w:fldChar w:fldCharType="end"/>
          </w:r>
        </w:sdtContent>
      </w:sdt>
      <w:r w:rsidR="008F6ABA">
        <w:t>.</w:t>
      </w:r>
      <w:r w:rsidR="008F6ABA">
        <w:t xml:space="preserve">  </w:t>
      </w:r>
      <w:r>
        <w:t>Medical facilities need mechanisms to defuse the situation by reducing costs and deferring the transition to an assisted living home.</w:t>
      </w:r>
    </w:p>
    <w:p w14:paraId="40619F71" w14:textId="1ADAD14E" w:rsidR="00AE2D09" w:rsidRDefault="00AE2D09" w:rsidP="00AE2D09">
      <w:pPr>
        <w:ind w:firstLine="720"/>
      </w:pPr>
      <w:r>
        <w:t xml:space="preserve">Inversely, the explosive growth across IoT, Cloud, Big Data, and Mobile (ICBM) is continuously decreasing costs and enabling new scenarios.  These technologies will revolutionize the health care and wellbeing industries.  </w:t>
      </w:r>
      <w:r>
        <w:t xml:space="preserve">Academic and commercial vendors are continuously delivering </w:t>
      </w:r>
      <w:r>
        <w:t xml:space="preserve">innovations across these domains.  However, mainstream </w:t>
      </w:r>
      <w:r>
        <w:t>offerings primarily focus on measuring simple body metrics</w:t>
      </w:r>
      <w:sdt>
        <w:sdtPr>
          <w:id w:val="841585053"/>
          <w:citation/>
        </w:sdt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w:t>
      </w:r>
      <w:r>
        <w:t xml:space="preserve">Researchers </w:t>
      </w:r>
      <w:r>
        <w:t>concentrating</w:t>
      </w:r>
      <w:r>
        <w:t xml:space="preserve"> on these areas make sense due to the low barrier to entry.</w:t>
      </w:r>
      <w:r>
        <w:t xml:space="preserve">  Though, that same ease is commoditizing the products </w:t>
      </w:r>
      <w:r w:rsidR="00A40EA1">
        <w:t xml:space="preserve">available </w:t>
      </w:r>
      <w:r>
        <w:t>and stifl</w:t>
      </w:r>
      <w:r w:rsidR="00951421">
        <w:t>ing</w:t>
      </w:r>
      <w:r>
        <w:t xml:space="preserve"> creativity.</w:t>
      </w:r>
    </w:p>
    <w:p w14:paraId="5285D79D" w14:textId="77777777" w:rsidR="00A40EA1" w:rsidRDefault="00431B2A" w:rsidP="00431B2A">
      <w:pPr>
        <w:ind w:firstLine="720"/>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w:t>
      </w:r>
      <w:r>
        <w:lastRenderedPageBreak/>
        <w:t xml:space="preserve">patient will disable or forget the device.  This situation is </w:t>
      </w:r>
      <w:r w:rsidR="00A40EA1">
        <w:t>particularly</w:t>
      </w:r>
      <w:r>
        <w:t xml:space="preserve"> profound in patients with memory impairments like dementia </w:t>
      </w:r>
      <w:sdt>
        <w:sdtPr>
          <w:id w:val="861636948"/>
          <w:citation/>
        </w:sdtPr>
        <w:sdtContent>
          <w:r>
            <w:fldChar w:fldCharType="begin"/>
          </w:r>
          <w:r>
            <w:instrText xml:space="preserve">CITATION Car17 \l 1033 </w:instrText>
          </w:r>
          <w:r>
            <w:fldChar w:fldCharType="separate"/>
          </w:r>
          <w:r>
            <w:rPr>
              <w:noProof/>
            </w:rPr>
            <w:t>(Wilson, 2017)</w:t>
          </w:r>
          <w:r>
            <w:fldChar w:fldCharType="end"/>
          </w:r>
        </w:sdtContent>
      </w:sdt>
      <w:r>
        <w:t>.</w:t>
      </w:r>
      <w:r w:rsidR="00146A8B">
        <w:t xml:space="preserve">  Alternatively, specific vendors utilize Personal Digital Assistants (PDA) (e.g., Amazon Alexa) with voice commands.  These products are an effective tool for setting reminders and recording activities (Tan et al., 2020).  However, several scenarios cannot exploit vocal interactions, such as non-native speakers and </w:t>
      </w:r>
      <w:r w:rsidR="00BB309A">
        <w:t xml:space="preserve">individuals with </w:t>
      </w:r>
      <w:r w:rsidR="00146A8B">
        <w:t xml:space="preserve">vocal </w:t>
      </w:r>
      <w:r w:rsidR="00BB309A">
        <w:t>disorders</w:t>
      </w:r>
      <w:r w:rsidR="00146A8B">
        <w:t>.</w:t>
      </w:r>
      <w:r w:rsidR="00A40EA1">
        <w:t xml:space="preserve">  </w:t>
      </w:r>
    </w:p>
    <w:p w14:paraId="2AC2C982" w14:textId="77777777" w:rsidR="00DE3360" w:rsidRDefault="00A40EA1" w:rsidP="00431B2A">
      <w:pPr>
        <w:ind w:firstLine="720"/>
      </w:pPr>
      <w:r>
        <w:t>Assisted living facilities use trained nurses to mitigate these issues.  Having a human visually inspect the patient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xml:space="preserve">.  Due to the high cost, few patients have private nurses and receive fractional supervision </w:t>
      </w:r>
      <w:proofErr w:type="spellStart"/>
      <w:r>
        <w:t>timeslices</w:t>
      </w:r>
      <w:proofErr w:type="spellEnd"/>
      <w:r>
        <w:t xml:space="preserve">.  </w:t>
      </w:r>
    </w:p>
    <w:p w14:paraId="040724DC" w14:textId="067D1E73" w:rsidR="003A36DE" w:rsidRDefault="00A40EA1" w:rsidP="00431B2A">
      <w:pPr>
        <w:ind w:firstLine="720"/>
      </w:pPr>
      <w:r>
        <w:t>Instead, patients could receive continuous observation at lower costs using Computer Vision.</w:t>
      </w:r>
      <w:r w:rsidR="00DE3360">
        <w:t xml:space="preserve"> A</w:t>
      </w:r>
      <w:r w:rsidR="003A36DE">
        <w:t>rtificial Intelligence and Machine Learning (AI/ML)</w:t>
      </w:r>
      <w:r w:rsidR="003A36DE">
        <w:t xml:space="preserve"> models can observe patient behavior and react accordingly.</w:t>
      </w:r>
      <w:r w:rsidR="00DE3360">
        <w:t xml:space="preserve">  Amazon Go, a cashier-less store, proves the potential through its sophisticated computer vision technologies that can even protect against shoplifting (</w:t>
      </w:r>
      <w:proofErr w:type="spellStart"/>
      <w:r w:rsidR="00DE3360">
        <w:t>Wankdhede</w:t>
      </w:r>
      <w:proofErr w:type="spellEnd"/>
      <w:r w:rsidR="00DE3360">
        <w:t xml:space="preserve"> et al., 218).  However, training these models is domain-specific, limiting many open-source video activity </w:t>
      </w:r>
      <w:proofErr w:type="spellStart"/>
      <w:r w:rsidR="00DE3360">
        <w:t>datasets’</w:t>
      </w:r>
      <w:proofErr w:type="spellEnd"/>
      <w:r w:rsidR="00DE3360">
        <w:t xml:space="preserve"> reusability (Das, 2019).  Researchers are mitigating these issues through project scope (Yi &amp; Feng, 2021; Chen et al., 2020).  While this is acceptable during proof-of-concept design, it will impact productization.</w:t>
      </w:r>
    </w:p>
    <w:p w14:paraId="2279435E" w14:textId="160B42D7" w:rsidR="00373B9C" w:rsidRDefault="003A36DE" w:rsidP="00373B9C">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w:t>
      </w:r>
      <w:r>
        <w:lastRenderedPageBreak/>
        <w:t>contextualizing thought versus automation uses patterns to make predictions (</w:t>
      </w:r>
      <w:proofErr w:type="spellStart"/>
      <w:r>
        <w:t>Schleer</w:t>
      </w:r>
      <w:proofErr w:type="spellEnd"/>
      <w:r>
        <w:t xml:space="preserve"> et al., 2019).</w:t>
      </w:r>
      <w:r w:rsidR="00373B9C">
        <w:t xml:space="preserve">  </w:t>
      </w:r>
      <w:r w:rsidR="00373B9C">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rsidR="00373B9C">
        <w:t>decrease</w:t>
      </w:r>
      <w:proofErr w:type="gramEnd"/>
      <w:r w:rsidR="00373B9C">
        <w:t xml:space="preserve"> number of jobs, entirely new industries follow shortly afterward.  When a society can replace low-paying jobs with multiple high-paying </w:t>
      </w:r>
      <w:r w:rsidR="00373B9C">
        <w:t>industries</w:t>
      </w:r>
      <w:r w:rsidR="00373B9C">
        <w:t>, this promotion justifies the short-term pain.</w:t>
      </w:r>
    </w:p>
    <w:p w14:paraId="00F301CC" w14:textId="50BA2D0A" w:rsidR="00DE3360" w:rsidRDefault="00DE3360" w:rsidP="00555A3A">
      <w:pPr>
        <w:ind w:firstLine="720"/>
      </w:pPr>
      <w:r>
        <w:t xml:space="preserve">For instance, a recent demonstration shows that AI/ML can map facial expressions to pain levels with 93% accuracy (Nugroho et al., 2018).  These capabilities could enable every patient access to a well-trained </w:t>
      </w:r>
      <w:r>
        <w:t xml:space="preserve">and vigilant </w:t>
      </w:r>
      <w:r>
        <w:t>private nurse.</w:t>
      </w:r>
      <w:r>
        <w:t xml:space="preserve">  Other publications chose to forward the observations to cloud services for remote management features (</w:t>
      </w:r>
      <w:proofErr w:type="spellStart"/>
      <w:r>
        <w:t>Elloumi</w:t>
      </w:r>
      <w:proofErr w:type="spellEnd"/>
      <w:r>
        <w:t xml:space="preserve"> et al., 2020; Chen et al., 2020).  After centralizing patient telemetry, the nursing staff can more efficiently prioritize their time and resources.</w:t>
      </w:r>
    </w:p>
    <w:p w14:paraId="490FDF36" w14:textId="77777777" w:rsidR="00DE3360" w:rsidRDefault="00DE3360" w:rsidP="00373B9C">
      <w:pPr>
        <w:ind w:firstLine="720"/>
      </w:pPr>
    </w:p>
    <w:p w14:paraId="12664570" w14:textId="342EA19F" w:rsidR="00A40EA1" w:rsidRDefault="00A40EA1" w:rsidP="00431B2A">
      <w:pPr>
        <w:ind w:firstLine="720"/>
      </w:pPr>
    </w:p>
    <w:p w14:paraId="13D2886C" w14:textId="3160073A" w:rsidR="00141A13" w:rsidRDefault="00141A13" w:rsidP="00141A13"/>
    <w:p w14:paraId="5951E812" w14:textId="3FE40E3E" w:rsidR="00AF6B47" w:rsidRDefault="00AF6B47">
      <w:r>
        <w:br w:type="page"/>
      </w:r>
    </w:p>
    <w:sdt>
      <w:sdtPr>
        <w:id w:val="-1041442765"/>
        <w:docPartObj>
          <w:docPartGallery w:val="Bibliographies"/>
          <w:docPartUnique/>
        </w:docPartObj>
      </w:sdtPr>
      <w:sdtEndPr>
        <w:rPr>
          <w:b w:val="0"/>
        </w:rPr>
      </w:sdtEndPr>
      <w:sdtContent>
        <w:p w14:paraId="73A12152" w14:textId="18FA9A19" w:rsidR="00AF6B47" w:rsidRPr="00AF6B47" w:rsidRDefault="00AF6B47">
          <w:pPr>
            <w:pStyle w:val="Heading1"/>
            <w:rPr>
              <w:b w:val="0"/>
              <w:bCs/>
            </w:rPr>
          </w:pPr>
          <w:r w:rsidRPr="00AF6B47">
            <w:rPr>
              <w:b w:val="0"/>
              <w:bCs/>
            </w:rPr>
            <w:t>References</w:t>
          </w:r>
        </w:p>
        <w:sdt>
          <w:sdtPr>
            <w:id w:val="-573587230"/>
            <w:bibliography/>
          </w:sdtPr>
          <w:sdtContent>
            <w:p w14:paraId="2001856E" w14:textId="77777777" w:rsidR="00AF6B47" w:rsidRDefault="00AF6B47" w:rsidP="00AF6B47">
              <w:pPr>
                <w:pStyle w:val="Bibliography"/>
                <w:ind w:left="720" w:hanging="720"/>
                <w:rPr>
                  <w:noProof/>
                </w:rPr>
              </w:pPr>
              <w:r>
                <w:fldChar w:fldCharType="begin"/>
              </w:r>
              <w:r>
                <w:instrText xml:space="preserve"> BIBLIOGRAPHY </w:instrText>
              </w:r>
              <w:r>
                <w:fldChar w:fldCharType="separate"/>
              </w: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75689DE1" w14:textId="77777777" w:rsidR="00AF6B47" w:rsidRDefault="00AF6B47" w:rsidP="00AF6B4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497DC789" w14:textId="77777777" w:rsidR="00AF6B47" w:rsidRDefault="00AF6B47" w:rsidP="00AF6B47">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795CA3EA" w14:textId="77777777" w:rsidR="00AF6B47" w:rsidRDefault="00AF6B47" w:rsidP="00AF6B47">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2093D58" w14:textId="77777777" w:rsidR="00AF6B47" w:rsidRDefault="00AF6B47" w:rsidP="00AF6B4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67834430" w14:textId="77777777" w:rsidR="00AF6B47" w:rsidRDefault="00AF6B47" w:rsidP="00AF6B47">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31DBE2F2" w14:textId="77777777" w:rsidR="00AF6B47" w:rsidRDefault="00AF6B47" w:rsidP="00AF6B47">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5B9E1AE8" w14:textId="1AEEADBC" w:rsidR="00AF6B47" w:rsidRDefault="00AF6B47" w:rsidP="00AF6B47">
              <w:pPr>
                <w:pStyle w:val="Bibliography"/>
                <w:ind w:left="720" w:hanging="720"/>
                <w:rPr>
                  <w:noProof/>
                </w:rPr>
              </w:pPr>
              <w:r>
                <w:rPr>
                  <w:noProof/>
                </w:rPr>
                <w:t xml:space="preserve">Piggott, J. (2016). </w:t>
              </w:r>
              <w:r>
                <w:rPr>
                  <w:i/>
                  <w:iCs/>
                  <w:noProof/>
                </w:rPr>
                <w:t>Handbook of the Economics of Population Aging</w:t>
              </w:r>
              <w:r>
                <w:rPr>
                  <w:noProof/>
                </w:rPr>
                <w:t xml:space="preserve"> (Vol. 1). North-Holland.</w:t>
              </w:r>
            </w:p>
            <w:p w14:paraId="5B7B0A93" w14:textId="77777777" w:rsidR="00AF6B47" w:rsidRDefault="00AF6B47" w:rsidP="00AF6B47">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 xml:space="preserve">International Journal of </w:t>
              </w:r>
              <w:r>
                <w:rPr>
                  <w:i/>
                  <w:iCs/>
                  <w:noProof/>
                </w:rPr>
                <w:lastRenderedPageBreak/>
                <w:t>Computer Assisted Radiology and Surgery, 14</w:t>
              </w:r>
              <w:r>
                <w:rPr>
                  <w:noProof/>
                </w:rPr>
                <w:t>(10), 1673-1686. doi:10.1007/s11548-019-01927-z</w:t>
              </w:r>
            </w:p>
            <w:p w14:paraId="1A519082" w14:textId="77777777" w:rsidR="00AF6B47" w:rsidRDefault="00AF6B47" w:rsidP="00AF6B47">
              <w:pPr>
                <w:pStyle w:val="Bibliography"/>
                <w:ind w:left="720" w:hanging="720"/>
                <w:rPr>
                  <w:noProof/>
                </w:rPr>
              </w:pPr>
              <w:r>
                <w:rPr>
                  <w:noProof/>
                </w:rPr>
                <w:t xml:space="preserve">Stone, L. (2017). </w:t>
              </w:r>
              <w:r>
                <w:rPr>
                  <w:i/>
                  <w:iCs/>
                  <w:noProof/>
                </w:rPr>
                <w:t>The encyclopedia of elder care: the comprehensive resource on geriatric health and social care.</w:t>
              </w:r>
              <w:r>
                <w:rPr>
                  <w:noProof/>
                </w:rPr>
                <w:t xml:space="preserve"> Springer.</w:t>
              </w:r>
            </w:p>
            <w:p w14:paraId="46217C4E" w14:textId="77777777" w:rsidR="00AF6B47" w:rsidRDefault="00AF6B47" w:rsidP="00AF6B47">
              <w:pPr>
                <w:pStyle w:val="Bibliography"/>
                <w:ind w:left="720" w:hanging="720"/>
                <w:rPr>
                  <w:noProof/>
                </w:rPr>
              </w:pP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0DAA9534" w14:textId="77777777" w:rsidR="00AF6B47" w:rsidRDefault="00AF6B47" w:rsidP="00AF6B4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642AAFB3" w14:textId="77777777" w:rsidR="00AF6B47" w:rsidRDefault="00AF6B47" w:rsidP="00AF6B47">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4A34EA0" w14:textId="77777777" w:rsidR="00AF6B47" w:rsidRDefault="00AF6B47" w:rsidP="00AF6B47">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180C3FD9" w14:textId="77777777" w:rsidR="00AF6B47" w:rsidRDefault="00AF6B47" w:rsidP="00AF6B47">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7884BCA" w14:textId="3CD380A2" w:rsidR="00AF6B47" w:rsidRDefault="00AF6B47" w:rsidP="00AF6B47">
              <w:r>
                <w:rPr>
                  <w:b/>
                  <w:bCs/>
                  <w:noProof/>
                </w:rPr>
                <w:fldChar w:fldCharType="end"/>
              </w:r>
            </w:p>
          </w:sdtContent>
        </w:sdt>
      </w:sdtContent>
    </w:sdt>
    <w:p w14:paraId="7C5DF6A8" w14:textId="518BB51A" w:rsidR="00141A13" w:rsidRDefault="00141A13"/>
    <w:sectPr w:rsidR="00141A13"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FE703" w14:textId="77777777" w:rsidR="00290031" w:rsidRDefault="00290031" w:rsidP="0082223F">
      <w:pPr>
        <w:spacing w:line="240" w:lineRule="auto"/>
      </w:pPr>
      <w:r>
        <w:separator/>
      </w:r>
    </w:p>
  </w:endnote>
  <w:endnote w:type="continuationSeparator" w:id="0">
    <w:p w14:paraId="241B71D9" w14:textId="77777777" w:rsidR="00290031" w:rsidRDefault="0029003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E1ECB" w14:textId="77777777" w:rsidR="00290031" w:rsidRDefault="00290031" w:rsidP="0082223F">
      <w:pPr>
        <w:spacing w:line="240" w:lineRule="auto"/>
      </w:pPr>
      <w:r>
        <w:separator/>
      </w:r>
    </w:p>
  </w:footnote>
  <w:footnote w:type="continuationSeparator" w:id="0">
    <w:p w14:paraId="254DA573" w14:textId="77777777" w:rsidR="00290031" w:rsidRDefault="0029003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76369A"/>
    <w:multiLevelType w:val="hybridMultilevel"/>
    <w:tmpl w:val="4D8458D4"/>
    <w:lvl w:ilvl="0" w:tplc="C050525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25D10"/>
    <w:rsid w:val="00141A13"/>
    <w:rsid w:val="00146A8B"/>
    <w:rsid w:val="00183597"/>
    <w:rsid w:val="001B27C4"/>
    <w:rsid w:val="002516A9"/>
    <w:rsid w:val="002806B7"/>
    <w:rsid w:val="00290031"/>
    <w:rsid w:val="002F2E59"/>
    <w:rsid w:val="00373B9C"/>
    <w:rsid w:val="003A36DE"/>
    <w:rsid w:val="003C739B"/>
    <w:rsid w:val="003F4714"/>
    <w:rsid w:val="00401D65"/>
    <w:rsid w:val="004223E8"/>
    <w:rsid w:val="00424108"/>
    <w:rsid w:val="00431B2A"/>
    <w:rsid w:val="004A784B"/>
    <w:rsid w:val="00555A3A"/>
    <w:rsid w:val="005A04C7"/>
    <w:rsid w:val="005B7079"/>
    <w:rsid w:val="005C39BA"/>
    <w:rsid w:val="006D793E"/>
    <w:rsid w:val="0073677D"/>
    <w:rsid w:val="0082223F"/>
    <w:rsid w:val="00846DD1"/>
    <w:rsid w:val="00877007"/>
    <w:rsid w:val="008B5129"/>
    <w:rsid w:val="008D0E1C"/>
    <w:rsid w:val="008F6ABA"/>
    <w:rsid w:val="009255A3"/>
    <w:rsid w:val="00951421"/>
    <w:rsid w:val="009A757D"/>
    <w:rsid w:val="00A40EA1"/>
    <w:rsid w:val="00A423F8"/>
    <w:rsid w:val="00AE2D09"/>
    <w:rsid w:val="00AF6B47"/>
    <w:rsid w:val="00B13ADF"/>
    <w:rsid w:val="00B83595"/>
    <w:rsid w:val="00BB309A"/>
    <w:rsid w:val="00C54DC8"/>
    <w:rsid w:val="00C73692"/>
    <w:rsid w:val="00C93BB7"/>
    <w:rsid w:val="00CB25E9"/>
    <w:rsid w:val="00D0165E"/>
    <w:rsid w:val="00D46859"/>
    <w:rsid w:val="00D75C7B"/>
    <w:rsid w:val="00D85C7B"/>
    <w:rsid w:val="00DE2224"/>
    <w:rsid w:val="00DE3360"/>
    <w:rsid w:val="00E234E9"/>
    <w:rsid w:val="00ED3713"/>
    <w:rsid w:val="00F55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41A13"/>
    <w:pPr>
      <w:ind w:left="720"/>
      <w:contextualSpacing/>
    </w:pPr>
  </w:style>
  <w:style w:type="paragraph" w:styleId="Bibliography">
    <w:name w:val="Bibliography"/>
    <w:basedOn w:val="Normal"/>
    <w:next w:val="Normal"/>
    <w:uiPriority w:val="37"/>
    <w:unhideWhenUsed/>
    <w:rsid w:val="00AF6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89797">
      <w:bodyDiv w:val="1"/>
      <w:marLeft w:val="0"/>
      <w:marRight w:val="0"/>
      <w:marTop w:val="0"/>
      <w:marBottom w:val="0"/>
      <w:divBdr>
        <w:top w:val="none" w:sz="0" w:space="0" w:color="auto"/>
        <w:left w:val="none" w:sz="0" w:space="0" w:color="auto"/>
        <w:bottom w:val="none" w:sz="0" w:space="0" w:color="auto"/>
        <w:right w:val="none" w:sz="0" w:space="0" w:color="auto"/>
      </w:divBdr>
    </w:div>
    <w:div w:id="275259452">
      <w:bodyDiv w:val="1"/>
      <w:marLeft w:val="0"/>
      <w:marRight w:val="0"/>
      <w:marTop w:val="0"/>
      <w:marBottom w:val="0"/>
      <w:divBdr>
        <w:top w:val="none" w:sz="0" w:space="0" w:color="auto"/>
        <w:left w:val="none" w:sz="0" w:space="0" w:color="auto"/>
        <w:bottom w:val="none" w:sz="0" w:space="0" w:color="auto"/>
        <w:right w:val="none" w:sz="0" w:space="0" w:color="auto"/>
      </w:divBdr>
    </w:div>
    <w:div w:id="295113633">
      <w:bodyDiv w:val="1"/>
      <w:marLeft w:val="0"/>
      <w:marRight w:val="0"/>
      <w:marTop w:val="0"/>
      <w:marBottom w:val="0"/>
      <w:divBdr>
        <w:top w:val="none" w:sz="0" w:space="0" w:color="auto"/>
        <w:left w:val="none" w:sz="0" w:space="0" w:color="auto"/>
        <w:bottom w:val="none" w:sz="0" w:space="0" w:color="auto"/>
        <w:right w:val="none" w:sz="0" w:space="0" w:color="auto"/>
      </w:divBdr>
    </w:div>
    <w:div w:id="315644765">
      <w:bodyDiv w:val="1"/>
      <w:marLeft w:val="0"/>
      <w:marRight w:val="0"/>
      <w:marTop w:val="0"/>
      <w:marBottom w:val="0"/>
      <w:divBdr>
        <w:top w:val="none" w:sz="0" w:space="0" w:color="auto"/>
        <w:left w:val="none" w:sz="0" w:space="0" w:color="auto"/>
        <w:bottom w:val="none" w:sz="0" w:space="0" w:color="auto"/>
        <w:right w:val="none" w:sz="0" w:space="0" w:color="auto"/>
      </w:divBdr>
    </w:div>
    <w:div w:id="390929647">
      <w:bodyDiv w:val="1"/>
      <w:marLeft w:val="0"/>
      <w:marRight w:val="0"/>
      <w:marTop w:val="0"/>
      <w:marBottom w:val="0"/>
      <w:divBdr>
        <w:top w:val="none" w:sz="0" w:space="0" w:color="auto"/>
        <w:left w:val="none" w:sz="0" w:space="0" w:color="auto"/>
        <w:bottom w:val="none" w:sz="0" w:space="0" w:color="auto"/>
        <w:right w:val="none" w:sz="0" w:space="0" w:color="auto"/>
      </w:divBdr>
    </w:div>
    <w:div w:id="649748705">
      <w:bodyDiv w:val="1"/>
      <w:marLeft w:val="0"/>
      <w:marRight w:val="0"/>
      <w:marTop w:val="0"/>
      <w:marBottom w:val="0"/>
      <w:divBdr>
        <w:top w:val="none" w:sz="0" w:space="0" w:color="auto"/>
        <w:left w:val="none" w:sz="0" w:space="0" w:color="auto"/>
        <w:bottom w:val="none" w:sz="0" w:space="0" w:color="auto"/>
        <w:right w:val="none" w:sz="0" w:space="0" w:color="auto"/>
      </w:divBdr>
    </w:div>
    <w:div w:id="666790377">
      <w:bodyDiv w:val="1"/>
      <w:marLeft w:val="0"/>
      <w:marRight w:val="0"/>
      <w:marTop w:val="0"/>
      <w:marBottom w:val="0"/>
      <w:divBdr>
        <w:top w:val="none" w:sz="0" w:space="0" w:color="auto"/>
        <w:left w:val="none" w:sz="0" w:space="0" w:color="auto"/>
        <w:bottom w:val="none" w:sz="0" w:space="0" w:color="auto"/>
        <w:right w:val="none" w:sz="0" w:space="0" w:color="auto"/>
      </w:divBdr>
    </w:div>
    <w:div w:id="739601481">
      <w:bodyDiv w:val="1"/>
      <w:marLeft w:val="0"/>
      <w:marRight w:val="0"/>
      <w:marTop w:val="0"/>
      <w:marBottom w:val="0"/>
      <w:divBdr>
        <w:top w:val="none" w:sz="0" w:space="0" w:color="auto"/>
        <w:left w:val="none" w:sz="0" w:space="0" w:color="auto"/>
        <w:bottom w:val="none" w:sz="0" w:space="0" w:color="auto"/>
        <w:right w:val="none" w:sz="0" w:space="0" w:color="auto"/>
      </w:divBdr>
    </w:div>
    <w:div w:id="739715547">
      <w:bodyDiv w:val="1"/>
      <w:marLeft w:val="0"/>
      <w:marRight w:val="0"/>
      <w:marTop w:val="0"/>
      <w:marBottom w:val="0"/>
      <w:divBdr>
        <w:top w:val="none" w:sz="0" w:space="0" w:color="auto"/>
        <w:left w:val="none" w:sz="0" w:space="0" w:color="auto"/>
        <w:bottom w:val="none" w:sz="0" w:space="0" w:color="auto"/>
        <w:right w:val="none" w:sz="0" w:space="0" w:color="auto"/>
      </w:divBdr>
    </w:div>
    <w:div w:id="828908560">
      <w:bodyDiv w:val="1"/>
      <w:marLeft w:val="0"/>
      <w:marRight w:val="0"/>
      <w:marTop w:val="0"/>
      <w:marBottom w:val="0"/>
      <w:divBdr>
        <w:top w:val="none" w:sz="0" w:space="0" w:color="auto"/>
        <w:left w:val="none" w:sz="0" w:space="0" w:color="auto"/>
        <w:bottom w:val="none" w:sz="0" w:space="0" w:color="auto"/>
        <w:right w:val="none" w:sz="0" w:space="0" w:color="auto"/>
      </w:divBdr>
    </w:div>
    <w:div w:id="1277831443">
      <w:bodyDiv w:val="1"/>
      <w:marLeft w:val="0"/>
      <w:marRight w:val="0"/>
      <w:marTop w:val="0"/>
      <w:marBottom w:val="0"/>
      <w:divBdr>
        <w:top w:val="none" w:sz="0" w:space="0" w:color="auto"/>
        <w:left w:val="none" w:sz="0" w:space="0" w:color="auto"/>
        <w:bottom w:val="none" w:sz="0" w:space="0" w:color="auto"/>
        <w:right w:val="none" w:sz="0" w:space="0" w:color="auto"/>
      </w:divBdr>
    </w:div>
    <w:div w:id="1350568089">
      <w:bodyDiv w:val="1"/>
      <w:marLeft w:val="0"/>
      <w:marRight w:val="0"/>
      <w:marTop w:val="0"/>
      <w:marBottom w:val="0"/>
      <w:divBdr>
        <w:top w:val="none" w:sz="0" w:space="0" w:color="auto"/>
        <w:left w:val="none" w:sz="0" w:space="0" w:color="auto"/>
        <w:bottom w:val="none" w:sz="0" w:space="0" w:color="auto"/>
        <w:right w:val="none" w:sz="0" w:space="0" w:color="auto"/>
      </w:divBdr>
    </w:div>
    <w:div w:id="1391423941">
      <w:bodyDiv w:val="1"/>
      <w:marLeft w:val="0"/>
      <w:marRight w:val="0"/>
      <w:marTop w:val="0"/>
      <w:marBottom w:val="0"/>
      <w:divBdr>
        <w:top w:val="none" w:sz="0" w:space="0" w:color="auto"/>
        <w:left w:val="none" w:sz="0" w:space="0" w:color="auto"/>
        <w:bottom w:val="none" w:sz="0" w:space="0" w:color="auto"/>
        <w:right w:val="none" w:sz="0" w:space="0" w:color="auto"/>
      </w:divBdr>
    </w:div>
    <w:div w:id="1551530445">
      <w:bodyDiv w:val="1"/>
      <w:marLeft w:val="0"/>
      <w:marRight w:val="0"/>
      <w:marTop w:val="0"/>
      <w:marBottom w:val="0"/>
      <w:divBdr>
        <w:top w:val="none" w:sz="0" w:space="0" w:color="auto"/>
        <w:left w:val="none" w:sz="0" w:space="0" w:color="auto"/>
        <w:bottom w:val="none" w:sz="0" w:space="0" w:color="auto"/>
        <w:right w:val="none" w:sz="0" w:space="0" w:color="auto"/>
      </w:divBdr>
    </w:div>
    <w:div w:id="1694502144">
      <w:bodyDiv w:val="1"/>
      <w:marLeft w:val="0"/>
      <w:marRight w:val="0"/>
      <w:marTop w:val="0"/>
      <w:marBottom w:val="0"/>
      <w:divBdr>
        <w:top w:val="none" w:sz="0" w:space="0" w:color="auto"/>
        <w:left w:val="none" w:sz="0" w:space="0" w:color="auto"/>
        <w:bottom w:val="none" w:sz="0" w:space="0" w:color="auto"/>
        <w:right w:val="none" w:sz="0" w:space="0" w:color="auto"/>
      </w:divBdr>
    </w:div>
    <w:div w:id="1706129102">
      <w:bodyDiv w:val="1"/>
      <w:marLeft w:val="0"/>
      <w:marRight w:val="0"/>
      <w:marTop w:val="0"/>
      <w:marBottom w:val="0"/>
      <w:divBdr>
        <w:top w:val="none" w:sz="0" w:space="0" w:color="auto"/>
        <w:left w:val="none" w:sz="0" w:space="0" w:color="auto"/>
        <w:bottom w:val="none" w:sz="0" w:space="0" w:color="auto"/>
        <w:right w:val="none" w:sz="0" w:space="0" w:color="auto"/>
      </w:divBdr>
    </w:div>
    <w:div w:id="1867595183">
      <w:bodyDiv w:val="1"/>
      <w:marLeft w:val="0"/>
      <w:marRight w:val="0"/>
      <w:marTop w:val="0"/>
      <w:marBottom w:val="0"/>
      <w:divBdr>
        <w:top w:val="none" w:sz="0" w:space="0" w:color="auto"/>
        <w:left w:val="none" w:sz="0" w:space="0" w:color="auto"/>
        <w:bottom w:val="none" w:sz="0" w:space="0" w:color="auto"/>
        <w:right w:val="none" w:sz="0" w:space="0" w:color="auto"/>
      </w:divBdr>
    </w:div>
    <w:div w:id="2020502062">
      <w:bodyDiv w:val="1"/>
      <w:marLeft w:val="0"/>
      <w:marRight w:val="0"/>
      <w:marTop w:val="0"/>
      <w:marBottom w:val="0"/>
      <w:divBdr>
        <w:top w:val="none" w:sz="0" w:space="0" w:color="auto"/>
        <w:left w:val="none" w:sz="0" w:space="0" w:color="auto"/>
        <w:bottom w:val="none" w:sz="0" w:space="0" w:color="auto"/>
        <w:right w:val="none" w:sz="0" w:space="0" w:color="auto"/>
      </w:divBdr>
    </w:div>
    <w:div w:id="2038070958">
      <w:bodyDiv w:val="1"/>
      <w:marLeft w:val="0"/>
      <w:marRight w:val="0"/>
      <w:marTop w:val="0"/>
      <w:marBottom w:val="0"/>
      <w:divBdr>
        <w:top w:val="none" w:sz="0" w:space="0" w:color="auto"/>
        <w:left w:val="none" w:sz="0" w:space="0" w:color="auto"/>
        <w:bottom w:val="none" w:sz="0" w:space="0" w:color="auto"/>
        <w:right w:val="none" w:sz="0" w:space="0" w:color="auto"/>
      </w:divBdr>
    </w:div>
    <w:div w:id="2055151664">
      <w:bodyDiv w:val="1"/>
      <w:marLeft w:val="0"/>
      <w:marRight w:val="0"/>
      <w:marTop w:val="0"/>
      <w:marBottom w:val="0"/>
      <w:divBdr>
        <w:top w:val="none" w:sz="0" w:space="0" w:color="auto"/>
        <w:left w:val="none" w:sz="0" w:space="0" w:color="auto"/>
        <w:bottom w:val="none" w:sz="0" w:space="0" w:color="auto"/>
        <w:right w:val="none" w:sz="0" w:space="0" w:color="auto"/>
      </w:divBdr>
    </w:div>
    <w:div w:id="213119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g16</b:Tag>
    <b:SourceType>Book</b:SourceType>
    <b:Guid>{30495390-0C8B-4A5D-B0B9-C18BD50DBECD}</b:Guid>
    <b:Title>Handbook of the Economics of Population Aging</b:Title>
    <b:Year>2016</b:Year>
    <b:Publisher>North Holland</b:Publisher>
    <b:Author>
      <b:Author>
        <b:NameList>
          <b:Person>
            <b:Last>Piggott</b:Last>
            <b:First>J</b:First>
          </b:Person>
        </b:NameList>
      </b:Author>
    </b:Author>
    <b:Volume>1</b:Volume>
    <b:RefOrder>8</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Sto17</b:Tag>
    <b:SourceType>Book</b:SourceType>
    <b:Guid>{429A51AB-7342-40FF-9497-177E82D1A861}</b:Guid>
    <b:Title>The encyclopedia of elder care: the comprehensive resource on geriatric health and social care</b:Title>
    <b:Year>2017</b:Year>
    <b:Author>
      <b:Author>
        <b:NameList>
          <b:Person>
            <b:Last>Stone</b:Last>
            <b:First>L</b:First>
          </b:Person>
        </b:NameList>
      </b:Author>
    </b:Author>
    <b:Publisher>Springer</b:Publisher>
    <b:RefOrder>9</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0</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7</b:RefOrder>
  </b:Source>
  <b:Source>
    <b:Tag>Nug18</b:Tag>
    <b:SourceType>ConferenceProceedings</b:SourceType>
    <b:Guid>{CE355B40-9D95-41A4-B1C3-3C4972B84DA3}</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2</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3</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4</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5</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6</b:RefOrder>
  </b:Source>
  <b:Source>
    <b:Tag>Che202</b:Tag>
    <b:SourceType>JournalArticle</b:SourceType>
    <b:Guid>{E62C48E5-439F-4CD4-A3AC-24EA616F8D12}</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7</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1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9</b:RefOrder>
  </b:Source>
</b:Sources>
</file>

<file path=customXml/itemProps1.xml><?xml version="1.0" encoding="utf-8"?>
<ds:datastoreItem xmlns:ds="http://schemas.openxmlformats.org/officeDocument/2006/customXml" ds:itemID="{AA57AB85-859E-4C9E-897A-4C9B7D18E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0</TotalTime>
  <Pages>6</Pages>
  <Words>1226</Words>
  <Characters>699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1-08-01T19:00:00Z</dcterms:modified>
</cp:coreProperties>
</file>